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5B3C048B" w:rsidR="006E1D2E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University of Birmingham Dubai</w:t>
      </w:r>
    </w:p>
    <w:p w14:paraId="03562C8A" w14:textId="2BDEFE4B" w:rsidR="00E32A7D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Dubai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Pr="00ED743D">
        <w:rPr>
          <w:rFonts w:ascii="Cambria" w:hAnsi="Cambria"/>
          <w:color w:val="404040" w:themeColor="text1" w:themeTint="BF"/>
          <w:sz w:val="20"/>
          <w:szCs w:val="20"/>
        </w:rPr>
        <w:t>a.karabay@bham.ac.uk</w:t>
      </w:r>
    </w:p>
    <w:p w14:paraId="61DFC585" w14:textId="7A144BDA" w:rsidR="00533C3D" w:rsidRPr="00A27706" w:rsidRDefault="00A20AC1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D12F4E" w:rsidRPr="005E1C65" w14:paraId="2FBF4F85" w14:textId="77777777" w:rsidTr="005632C1">
        <w:tc>
          <w:tcPr>
            <w:tcW w:w="9175" w:type="dxa"/>
            <w:gridSpan w:val="3"/>
          </w:tcPr>
          <w:p w14:paraId="668BD282" w14:textId="45525D89" w:rsidR="00D12F4E" w:rsidRPr="00D12F4E" w:rsidRDefault="00D12F4E" w:rsidP="00E12F49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Assistant professor, </w:t>
            </w:r>
            <w:r>
              <w:rPr>
                <w:rFonts w:ascii="Cambria" w:hAnsi="Cambria"/>
              </w:rPr>
              <w:t>University of Birmingham Dubai, Dubai, UAE</w:t>
            </w:r>
          </w:p>
        </w:tc>
        <w:tc>
          <w:tcPr>
            <w:tcW w:w="1615" w:type="dxa"/>
          </w:tcPr>
          <w:p w14:paraId="1D17A91C" w14:textId="160CA616" w:rsidR="00D12F4E" w:rsidRPr="005E1C65" w:rsidRDefault="00D12F4E" w:rsidP="005E1C65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Current</w:t>
            </w:r>
          </w:p>
        </w:tc>
      </w:tr>
      <w:tr w:rsidR="000736E5" w:rsidRPr="005E1C65" w14:paraId="760E367B" w14:textId="77777777" w:rsidTr="005632C1">
        <w:tc>
          <w:tcPr>
            <w:tcW w:w="9175" w:type="dxa"/>
            <w:gridSpan w:val="3"/>
          </w:tcPr>
          <w:p w14:paraId="13111B28" w14:textId="2142F6DD" w:rsidR="000736E5" w:rsidRPr="000736E5" w:rsidRDefault="000736E5" w:rsidP="00131D56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Visiting scholar, </w:t>
            </w:r>
            <w:r>
              <w:rPr>
                <w:rFonts w:ascii="Cambria" w:hAnsi="Cambria"/>
              </w:rPr>
              <w:t>New York University, Abu Dhabi, UAE</w:t>
            </w:r>
          </w:p>
        </w:tc>
        <w:tc>
          <w:tcPr>
            <w:tcW w:w="1615" w:type="dxa"/>
          </w:tcPr>
          <w:p w14:paraId="124B83DB" w14:textId="750B54AF" w:rsidR="000736E5" w:rsidRPr="005E1C65" w:rsidRDefault="000736E5" w:rsidP="00131D5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6</w:t>
            </w:r>
          </w:p>
        </w:tc>
      </w:tr>
      <w:tr w:rsidR="00131D56" w:rsidRPr="005E1C65" w14:paraId="3A2FF9A6" w14:textId="77777777" w:rsidTr="005632C1">
        <w:tc>
          <w:tcPr>
            <w:tcW w:w="9175" w:type="dxa"/>
            <w:gridSpan w:val="3"/>
          </w:tcPr>
          <w:p w14:paraId="4AE080D8" w14:textId="1CD28D8D" w:rsidR="00131D56" w:rsidRPr="00E12F49" w:rsidRDefault="00131D56" w:rsidP="00131D56">
            <w:pPr>
              <w:spacing w:after="60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/>
                <w:bCs/>
              </w:rPr>
              <w:t>Adjunct assistant p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21BBBC35" w14:textId="548D0C20" w:rsidR="00131D56" w:rsidRPr="005E1C65" w:rsidRDefault="00131D56" w:rsidP="00131D56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</w:tc>
      </w:tr>
      <w:tr w:rsidR="00131D56" w:rsidRPr="005E1C65" w14:paraId="27EFBE70" w14:textId="77777777" w:rsidTr="00F05CA7">
        <w:tc>
          <w:tcPr>
            <w:tcW w:w="9175" w:type="dxa"/>
            <w:gridSpan w:val="3"/>
          </w:tcPr>
          <w:p w14:paraId="66E09CF8" w14:textId="77777777" w:rsidR="00131D56" w:rsidRPr="00E12F49" w:rsidRDefault="00131D56" w:rsidP="00F05CA7">
            <w:pPr>
              <w:spacing w:after="60"/>
              <w:rPr>
                <w:rFonts w:ascii="Cambria" w:hAnsi="Cambria"/>
                <w:bCs/>
              </w:rPr>
            </w:pPr>
            <w:r w:rsidRPr="00293D98">
              <w:rPr>
                <w:rFonts w:ascii="Cambria" w:hAnsi="Cambria"/>
                <w:b/>
                <w:bCs/>
              </w:rPr>
              <w:t>Postdoctoral researcher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Pr="00E12F49">
              <w:rPr>
                <w:rFonts w:ascii="Cambria" w:hAnsi="Cambria"/>
                <w:bCs/>
              </w:rPr>
              <w:br/>
            </w:r>
            <w:r w:rsidRPr="00F60FEE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Dr. Daryl </w:t>
            </w:r>
            <w:proofErr w:type="spellStart"/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51F2B57A" w14:textId="77777777" w:rsidR="00131D56" w:rsidRPr="005E1C65" w:rsidRDefault="00131D56" w:rsidP="00F05CA7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  <w:p w14:paraId="6728EBED" w14:textId="77777777" w:rsidR="00131D56" w:rsidRPr="005E1C65" w:rsidRDefault="00131D56" w:rsidP="00F05CA7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60FEE" w:rsidRPr="005E1C65" w14:paraId="351F9D31" w14:textId="77777777" w:rsidTr="005632C1">
        <w:tc>
          <w:tcPr>
            <w:tcW w:w="9175" w:type="dxa"/>
            <w:gridSpan w:val="3"/>
          </w:tcPr>
          <w:p w14:paraId="2DF787C0" w14:textId="6A697F71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 xml:space="preserve">Adjunct </w:t>
            </w:r>
            <w:r w:rsidR="007E7022">
              <w:rPr>
                <w:rFonts w:ascii="Cambria" w:hAnsi="Cambria"/>
                <w:b/>
                <w:bCs/>
              </w:rPr>
              <w:t>a</w:t>
            </w:r>
            <w:r>
              <w:rPr>
                <w:rFonts w:ascii="Cambria" w:hAnsi="Cambria"/>
                <w:b/>
                <w:bCs/>
              </w:rPr>
              <w:t xml:space="preserve">ssistant </w:t>
            </w:r>
            <w:r w:rsidR="007E7022">
              <w:rPr>
                <w:rFonts w:ascii="Cambria" w:hAnsi="Cambria"/>
                <w:b/>
                <w:bCs/>
              </w:rPr>
              <w:t>p</w:t>
            </w:r>
            <w:r>
              <w:rPr>
                <w:rFonts w:ascii="Cambria" w:hAnsi="Cambria"/>
                <w:b/>
                <w:bCs/>
              </w:rPr>
              <w:t>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0C1FA593" w14:textId="3AE1509F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="00400877">
              <w:rPr>
                <w:rFonts w:ascii="Cambria" w:hAnsi="Cambria"/>
                <w:bCs/>
              </w:rPr>
              <w:t>2025</w:t>
            </w:r>
          </w:p>
        </w:tc>
      </w:tr>
      <w:tr w:rsidR="00F60FEE" w:rsidRPr="005E1C65" w14:paraId="23C94F62" w14:textId="77777777" w:rsidTr="005632C1">
        <w:tc>
          <w:tcPr>
            <w:tcW w:w="9175" w:type="dxa"/>
            <w:gridSpan w:val="3"/>
          </w:tcPr>
          <w:p w14:paraId="5D891837" w14:textId="0244890C" w:rsidR="00F60FEE" w:rsidRPr="00E12F49" w:rsidRDefault="00F60FEE" w:rsidP="00F60FEE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Pr="00E12F49">
              <w:rPr>
                <w:rFonts w:ascii="Cambria" w:hAnsi="Cambria"/>
                <w:bCs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Prof. Elkan G. </w:t>
            </w:r>
            <w:proofErr w:type="spellStart"/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F60FEE" w:rsidRPr="005E1C65" w:rsidRDefault="00F60FEE" w:rsidP="00F60FEE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F60FEE" w:rsidRPr="005E1C65" w14:paraId="430AFB90" w14:textId="77777777" w:rsidTr="005632C1">
        <w:tc>
          <w:tcPr>
            <w:tcW w:w="9175" w:type="dxa"/>
            <w:gridSpan w:val="3"/>
          </w:tcPr>
          <w:p w14:paraId="2F16AD76" w14:textId="02F3E147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Pr="00E12F49">
              <w:rPr>
                <w:rFonts w:ascii="Cambria" w:hAnsi="Cambria"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 xml:space="preserve">Supervisor: Dr. Daniel </w:t>
            </w:r>
            <w:proofErr w:type="spellStart"/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Kurylo</w:t>
            </w:r>
            <w:proofErr w:type="spellEnd"/>
            <w:r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  <w:tr w:rsidR="00F60FEE" w14:paraId="3F1D3BF3" w14:textId="77777777" w:rsidTr="001B4DC6">
        <w:tc>
          <w:tcPr>
            <w:tcW w:w="10790" w:type="dxa"/>
            <w:gridSpan w:val="4"/>
          </w:tcPr>
          <w:p w14:paraId="56881F15" w14:textId="0A6C6421" w:rsidR="00F60FEE" w:rsidRPr="00F60FEE" w:rsidRDefault="00F60FEE" w:rsidP="00F60FEE">
            <w:pPr>
              <w:rPr>
                <w:rFonts w:ascii="Cambria" w:hAnsi="Cambria"/>
                <w:b/>
                <w:iCs/>
                <w:u w:val="single"/>
              </w:rPr>
            </w:pPr>
            <w:r w:rsidRPr="00F60FEE">
              <w:rPr>
                <w:rFonts w:ascii="Cambria" w:hAnsi="Cambria"/>
                <w:b/>
                <w:i/>
                <w:u w:val="single"/>
              </w:rPr>
              <w:t>Courses Taught</w:t>
            </w:r>
          </w:p>
        </w:tc>
      </w:tr>
      <w:tr w:rsidR="00A671D6" w14:paraId="0EC18D89" w14:textId="77777777" w:rsidTr="009D75E7">
        <w:tc>
          <w:tcPr>
            <w:tcW w:w="3505" w:type="dxa"/>
          </w:tcPr>
          <w:p w14:paraId="27260DA2" w14:textId="1EFF4E83" w:rsidR="00A671D6" w:rsidRPr="005E1C65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Research Methods </w:t>
            </w:r>
            <w:r>
              <w:rPr>
                <w:rFonts w:ascii="Cambria" w:hAnsi="Cambria"/>
                <w:bCs/>
                <w:iCs/>
              </w:rPr>
              <w:t>D</w:t>
            </w:r>
          </w:p>
        </w:tc>
        <w:tc>
          <w:tcPr>
            <w:tcW w:w="2520" w:type="dxa"/>
          </w:tcPr>
          <w:p w14:paraId="79E5C59B" w14:textId="454DB574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7EDACFA1" w14:textId="77777777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University of </w:t>
            </w:r>
            <w:proofErr w:type="spellStart"/>
            <w:r>
              <w:rPr>
                <w:rFonts w:ascii="Cambria" w:hAnsi="Cambria"/>
                <w:bCs/>
                <w:iCs/>
              </w:rPr>
              <w:t>Birminham</w:t>
            </w:r>
            <w:proofErr w:type="spellEnd"/>
          </w:p>
        </w:tc>
        <w:tc>
          <w:tcPr>
            <w:tcW w:w="1615" w:type="dxa"/>
          </w:tcPr>
          <w:p w14:paraId="2B5C4B4D" w14:textId="77777777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675173" w14:paraId="1CE8EDF3" w14:textId="77777777" w:rsidTr="005632C1">
        <w:tc>
          <w:tcPr>
            <w:tcW w:w="3505" w:type="dxa"/>
          </w:tcPr>
          <w:p w14:paraId="1414A9F9" w14:textId="4F95C9F3" w:rsidR="00675173" w:rsidRPr="005E1C65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</w:t>
            </w:r>
            <w:r w:rsidR="00A671D6">
              <w:rPr>
                <w:rFonts w:ascii="Cambria" w:hAnsi="Cambria"/>
                <w:bCs/>
                <w:iCs/>
              </w:rPr>
              <w:t xml:space="preserve"> B</w:t>
            </w:r>
          </w:p>
        </w:tc>
        <w:tc>
          <w:tcPr>
            <w:tcW w:w="2520" w:type="dxa"/>
          </w:tcPr>
          <w:p w14:paraId="77C973F2" w14:textId="0E383F48" w:rsidR="00675173" w:rsidRDefault="00A671D6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0671F77D" w14:textId="1763ED71" w:rsidR="00675173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University of </w:t>
            </w:r>
            <w:proofErr w:type="spellStart"/>
            <w:r>
              <w:rPr>
                <w:rFonts w:ascii="Cambria" w:hAnsi="Cambria"/>
                <w:bCs/>
                <w:iCs/>
              </w:rPr>
              <w:t>Birminham</w:t>
            </w:r>
            <w:proofErr w:type="spellEnd"/>
          </w:p>
        </w:tc>
        <w:tc>
          <w:tcPr>
            <w:tcW w:w="1615" w:type="dxa"/>
          </w:tcPr>
          <w:p w14:paraId="5D303187" w14:textId="429D34CC" w:rsidR="00675173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727E89" w14:paraId="5791DE7A" w14:textId="77777777" w:rsidTr="00AA25C7">
        <w:tc>
          <w:tcPr>
            <w:tcW w:w="3505" w:type="dxa"/>
          </w:tcPr>
          <w:p w14:paraId="60266628" w14:textId="77777777" w:rsidR="00727E89" w:rsidRDefault="00727E89" w:rsidP="00727E89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</w:p>
        </w:tc>
        <w:tc>
          <w:tcPr>
            <w:tcW w:w="2520" w:type="dxa"/>
          </w:tcPr>
          <w:p w14:paraId="3C2A0218" w14:textId="77777777" w:rsidR="00727E89" w:rsidRDefault="00727E89" w:rsidP="00727E89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329F2C56" w14:textId="0CD73D12" w:rsidR="00727E89" w:rsidRDefault="00727E89" w:rsidP="00727E89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University of </w:t>
            </w:r>
            <w:proofErr w:type="spellStart"/>
            <w:r>
              <w:rPr>
                <w:rFonts w:ascii="Cambria" w:hAnsi="Cambria"/>
                <w:bCs/>
                <w:iCs/>
              </w:rPr>
              <w:t>Birminham</w:t>
            </w:r>
            <w:proofErr w:type="spellEnd"/>
          </w:p>
        </w:tc>
        <w:tc>
          <w:tcPr>
            <w:tcW w:w="1615" w:type="dxa"/>
          </w:tcPr>
          <w:p w14:paraId="1F749C03" w14:textId="76F2785D" w:rsidR="00727E89" w:rsidRDefault="00727E89" w:rsidP="00727E89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F60FEE" w14:paraId="7DFA5051" w14:textId="77777777" w:rsidTr="005632C1">
        <w:tc>
          <w:tcPr>
            <w:tcW w:w="3505" w:type="dxa"/>
          </w:tcPr>
          <w:p w14:paraId="0CD8C2A3" w14:textId="703BC161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72AF918C" w14:textId="2D87C70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Lecturer</w:t>
            </w:r>
          </w:p>
        </w:tc>
        <w:tc>
          <w:tcPr>
            <w:tcW w:w="3150" w:type="dxa"/>
          </w:tcPr>
          <w:p w14:paraId="546F99C0" w14:textId="292B4FD4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Zayed University</w:t>
            </w:r>
          </w:p>
        </w:tc>
        <w:tc>
          <w:tcPr>
            <w:tcW w:w="1615" w:type="dxa"/>
          </w:tcPr>
          <w:p w14:paraId="586A382F" w14:textId="2BBE0A8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4</w:t>
            </w:r>
          </w:p>
        </w:tc>
      </w:tr>
      <w:tr w:rsidR="00F60FEE" w14:paraId="5B9DBA5F" w14:textId="77777777" w:rsidTr="005632C1">
        <w:tc>
          <w:tcPr>
            <w:tcW w:w="3505" w:type="dxa"/>
          </w:tcPr>
          <w:p w14:paraId="214B7742" w14:textId="170C8E60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Capstone Project</w:t>
            </w:r>
          </w:p>
        </w:tc>
        <w:tc>
          <w:tcPr>
            <w:tcW w:w="2520" w:type="dxa"/>
          </w:tcPr>
          <w:p w14:paraId="672AD359" w14:textId="1BA26D4F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0FAFC42" w14:textId="23752CC8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67AC64A3" w14:textId="0287728E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20</w:t>
            </w:r>
            <w:r>
              <w:rPr>
                <w:rFonts w:ascii="Cambria" w:hAnsi="Cambria"/>
                <w:bCs/>
                <w:iCs/>
              </w:rPr>
              <w:t>25</w:t>
            </w:r>
          </w:p>
        </w:tc>
      </w:tr>
      <w:tr w:rsidR="00F60FEE" w14:paraId="0302C2CE" w14:textId="77777777" w:rsidTr="005632C1">
        <w:tc>
          <w:tcPr>
            <w:tcW w:w="3505" w:type="dxa"/>
          </w:tcPr>
          <w:p w14:paraId="008EEB8B" w14:textId="27432A94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5A1EFDDA" w14:textId="77777777" w:rsidTr="005632C1">
        <w:tc>
          <w:tcPr>
            <w:tcW w:w="3505" w:type="dxa"/>
          </w:tcPr>
          <w:p w14:paraId="1BF80412" w14:textId="73087A2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28E32E9E" w14:textId="77777777" w:rsidTr="005632C1">
        <w:tc>
          <w:tcPr>
            <w:tcW w:w="3505" w:type="dxa"/>
          </w:tcPr>
          <w:p w14:paraId="71FD899B" w14:textId="1A4C0FD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F60FEE" w14:paraId="679C86F6" w14:textId="77777777" w:rsidTr="005632C1">
        <w:tc>
          <w:tcPr>
            <w:tcW w:w="3505" w:type="dxa"/>
          </w:tcPr>
          <w:p w14:paraId="6DA17118" w14:textId="104F42CB" w:rsidR="00F60FEE" w:rsidRPr="005E1C65" w:rsidRDefault="00F60FEE" w:rsidP="00F60FEE">
            <w:pPr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Masters</w:t>
            </w:r>
            <w:proofErr w:type="spellEnd"/>
            <w:r>
              <w:rPr>
                <w:rFonts w:ascii="Cambria" w:hAnsi="Cambria"/>
                <w:bCs/>
              </w:rPr>
              <w:t xml:space="preserve"> Thesis</w:t>
            </w:r>
          </w:p>
        </w:tc>
        <w:tc>
          <w:tcPr>
            <w:tcW w:w="2520" w:type="dxa"/>
          </w:tcPr>
          <w:p w14:paraId="657C8613" w14:textId="7CB30567" w:rsidR="00F60FEE" w:rsidRPr="005E1C65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5307784" w14:textId="06DAD221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5F660361" w14:textId="1ACF60BB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F60FEE" w14:paraId="51F5FFDB" w14:textId="77777777" w:rsidTr="005632C1">
        <w:tc>
          <w:tcPr>
            <w:tcW w:w="3505" w:type="dxa"/>
          </w:tcPr>
          <w:p w14:paraId="18CDA74D" w14:textId="17EE7D40" w:rsidR="00F60FEE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</w:p>
        </w:tc>
        <w:tc>
          <w:tcPr>
            <w:tcW w:w="2520" w:type="dxa"/>
          </w:tcPr>
          <w:p w14:paraId="2497E348" w14:textId="4281A623" w:rsidR="00F60FEE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1F6FE5F" w14:textId="329FB08D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2B896BB6" w14:textId="267E1F12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F60FEE" w14:paraId="74389D25" w14:textId="77777777" w:rsidTr="005632C1">
        <w:tc>
          <w:tcPr>
            <w:tcW w:w="3505" w:type="dxa"/>
          </w:tcPr>
          <w:p w14:paraId="1206EBB3" w14:textId="0060BD55" w:rsidR="00F60FEE" w:rsidRPr="005E1C65" w:rsidRDefault="00F60FEE" w:rsidP="00F60FEE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F60FEE" w14:paraId="346AAFDE" w14:textId="77777777" w:rsidTr="005632C1">
        <w:tc>
          <w:tcPr>
            <w:tcW w:w="3505" w:type="dxa"/>
          </w:tcPr>
          <w:p w14:paraId="2E803D50" w14:textId="6395AED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–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7E7022">
        <w:tc>
          <w:tcPr>
            <w:tcW w:w="9175" w:type="dxa"/>
          </w:tcPr>
          <w:p w14:paraId="6C4EF95B" w14:textId="3902895C" w:rsidR="004C3F86" w:rsidRPr="007E7022" w:rsidRDefault="004C3F86" w:rsidP="004C3F86">
            <w:pPr>
              <w:rPr>
                <w:rFonts w:ascii="Cambria" w:hAnsi="Cambria"/>
                <w:i/>
                <w:iCs/>
                <w:lang w:val="tr-TR"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  <w:r w:rsidR="007E7022">
              <w:rPr>
                <w:rFonts w:ascii="Cambria" w:hAnsi="Cambria"/>
                <w:bCs/>
              </w:rPr>
              <w:br/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</w:rPr>
              <w:t>Supervisor: Prof. Elkan G. Aky</w:t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  <w:lang w:val="tr-TR"/>
              </w:rPr>
              <w:t>ürek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2218ABC9" w14:textId="77777777" w:rsidTr="007E7022">
        <w:tc>
          <w:tcPr>
            <w:tcW w:w="9175" w:type="dxa"/>
          </w:tcPr>
          <w:p w14:paraId="79DF3873" w14:textId="77777777" w:rsidR="008E0F3F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  <w:p w14:paraId="223EAA51" w14:textId="4CF6AF33" w:rsidR="007E7022" w:rsidRPr="007E7022" w:rsidRDefault="007E7022" w:rsidP="008E0F3F">
            <w:pPr>
              <w:rPr>
                <w:rFonts w:ascii="Cambria" w:hAnsi="Cambria"/>
                <w:bCs/>
                <w:i/>
                <w:iCs/>
                <w:sz w:val="18"/>
                <w:szCs w:val="18"/>
              </w:rPr>
            </w:pPr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Supervisor: Dr. Daniel D. </w:t>
            </w:r>
            <w:proofErr w:type="spellStart"/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>Kurylo</w:t>
            </w:r>
            <w:proofErr w:type="spellEnd"/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65866A8B" w14:textId="77777777" w:rsidTr="007E7022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</w:tbl>
    <w:p w14:paraId="04174FD3" w14:textId="2C01F65C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6CF0FEE" w14:textId="40A2EA6A" w:rsidR="00A87B50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852078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</w:t>
      </w:r>
    </w:p>
    <w:p w14:paraId="32AF2897" w14:textId="6E4A6344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310A8" w14:paraId="701AB777" w14:textId="77777777" w:rsidTr="00EF0E2D">
        <w:tc>
          <w:tcPr>
            <w:tcW w:w="9175" w:type="dxa"/>
          </w:tcPr>
          <w:p w14:paraId="2F416F80" w14:textId="77B680AD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 w:rsidR="00E54AA0">
              <w:rPr>
                <w:rFonts w:ascii="Cambria" w:hAnsi="Cambria" w:cs="Arial"/>
                <w:bCs/>
                <w:lang w:val="nl-NL"/>
              </w:rPr>
              <w:t>.</w:t>
            </w:r>
            <w:r w:rsidR="00FA39D5">
              <w:rPr>
                <w:rFonts w:ascii="Cambria" w:hAnsi="Cambria" w:cs="Arial"/>
                <w:bCs/>
                <w:lang w:val="nl-NL"/>
              </w:rPr>
              <w:t xml:space="preserve"> </w:t>
            </w:r>
            <w:hyperlink r:id="rId9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35361AFF" w:rsidR="006E6EAF" w:rsidRPr="003E3EAF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3E3EAF">
              <w:rPr>
                <w:rFonts w:ascii="Cambria" w:hAnsi="Cambria" w:cstheme="minorHAnsi"/>
                <w:u w:val="single"/>
              </w:rPr>
              <w:t>Wang, S.,</w:t>
            </w:r>
            <w:r w:rsidRPr="003E3EAF">
              <w:rPr>
                <w:rFonts w:ascii="Cambria" w:hAnsi="Cambria" w:cstheme="minorHAnsi"/>
              </w:rPr>
              <w:t xml:space="preserve"> </w:t>
            </w:r>
            <w:r w:rsidRPr="003E3EAF">
              <w:rPr>
                <w:rFonts w:ascii="Cambria" w:hAnsi="Cambria" w:cstheme="minorHAnsi"/>
                <w:b/>
                <w:bCs/>
              </w:rPr>
              <w:t>Karabay, A.</w:t>
            </w:r>
            <w:r w:rsidRPr="003E3EAF">
              <w:rPr>
                <w:rFonts w:ascii="Cambria" w:hAnsi="Cambria" w:cstheme="minorHAnsi"/>
              </w:rPr>
              <w:t xml:space="preserve">, </w:t>
            </w:r>
            <w:r w:rsidR="0000584F" w:rsidRPr="003E3EAF">
              <w:rPr>
                <w:rFonts w:ascii="Cambria" w:hAnsi="Cambria" w:cs="Arial"/>
              </w:rPr>
              <w:t xml:space="preserve">&amp; </w:t>
            </w:r>
            <w:proofErr w:type="spellStart"/>
            <w:r w:rsidRPr="003E3EAF">
              <w:rPr>
                <w:rFonts w:ascii="Cambria" w:hAnsi="Cambria" w:cstheme="minorHAnsi"/>
              </w:rPr>
              <w:t>Akyürek</w:t>
            </w:r>
            <w:proofErr w:type="spellEnd"/>
            <w:r w:rsidRPr="003E3EAF">
              <w:rPr>
                <w:rFonts w:ascii="Cambria" w:hAnsi="Cambria" w:cstheme="minorHAnsi"/>
              </w:rPr>
              <w:t xml:space="preserve">, E. G. </w:t>
            </w:r>
            <w:r w:rsidR="003E3EAF" w:rsidRPr="003E3EAF">
              <w:rPr>
                <w:rFonts w:ascii="Cambria" w:hAnsi="Cambria" w:cstheme="minorHAnsi"/>
              </w:rPr>
              <w:t xml:space="preserve">Evaluating Working Memory Representations during the Attentional Blink: A Comparative </w:t>
            </w:r>
            <w:proofErr w:type="spellStart"/>
            <w:r w:rsidR="003E3EAF" w:rsidRPr="003E3EAF">
              <w:rPr>
                <w:rFonts w:ascii="Cambria" w:hAnsi="Cambria" w:cstheme="minorHAnsi"/>
              </w:rPr>
              <w:t>Modeling</w:t>
            </w:r>
            <w:proofErr w:type="spellEnd"/>
            <w:r w:rsidR="003E3EAF" w:rsidRPr="003E3EAF">
              <w:rPr>
                <w:rFonts w:ascii="Cambria" w:hAnsi="Cambria" w:cstheme="minorHAnsi"/>
              </w:rPr>
              <w:t xml:space="preserve"> Approach. </w:t>
            </w:r>
            <w:hyperlink r:id="rId10" w:history="1">
              <w:r w:rsidRPr="003E3EAF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3E3EAF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lastRenderedPageBreak/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1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20EE5D16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bookmarkStart w:id="0" w:name="_GoBack"/>
      <w:bookmarkEnd w:id="0"/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E10790">
        <w:rPr>
          <w:rFonts w:ascii="Cambria" w:hAnsi="Cambria"/>
          <w:b/>
          <w:bCs/>
          <w:iCs/>
          <w:sz w:val="24"/>
          <w:szCs w:val="24"/>
          <w:u w:val="single"/>
        </w:rPr>
        <w:t>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3824BE" w14:paraId="5FF087DC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39495E7" w14:textId="7312B1D9" w:rsidR="003824BE" w:rsidRPr="007D3D08" w:rsidRDefault="003824BE" w:rsidP="003824BE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3824BE">
              <w:rPr>
                <w:rFonts w:ascii="Cambria" w:hAnsi="Cambria" w:cstheme="minorHAnsi"/>
                <w:b/>
                <w:bCs/>
              </w:rPr>
              <w:t>Karabay, A.,</w:t>
            </w:r>
            <w:r w:rsidRPr="003824BE">
              <w:rPr>
                <w:rFonts w:ascii="Cambria" w:hAnsi="Cambria" w:cstheme="minorHAnsi"/>
              </w:rPr>
              <w:t xml:space="preserve"> Wolff, M. J., </w:t>
            </w:r>
            <w:proofErr w:type="spellStart"/>
            <w:r w:rsidRPr="003824BE">
              <w:rPr>
                <w:rFonts w:ascii="Cambria" w:hAnsi="Cambria" w:cstheme="minorHAnsi"/>
              </w:rPr>
              <w:t>Ruuskanen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, V., &amp; </w:t>
            </w:r>
            <w:proofErr w:type="spellStart"/>
            <w:r w:rsidRPr="003824BE">
              <w:rPr>
                <w:rFonts w:ascii="Cambria" w:hAnsi="Cambria" w:cstheme="minorHAnsi"/>
              </w:rPr>
              <w:t>Akyürek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, E. </w:t>
            </w:r>
            <w:proofErr w:type="spellStart"/>
            <w:r w:rsidRPr="003824BE">
              <w:rPr>
                <w:rFonts w:ascii="Cambria" w:hAnsi="Cambria" w:cstheme="minorHAnsi"/>
              </w:rPr>
              <w:t>Behaviorally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irrelevant feature matching increases neural and </w:t>
            </w:r>
            <w:proofErr w:type="spellStart"/>
            <w:r w:rsidRPr="003824BE">
              <w:rPr>
                <w:rFonts w:ascii="Cambria" w:hAnsi="Cambria" w:cstheme="minorHAnsi"/>
              </w:rPr>
              <w:t>behavioral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working memory readout.</w:t>
            </w:r>
            <w:r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>
              <w:rPr>
                <w:rFonts w:ascii="Cambria" w:hAnsi="Cambria" w:cs="Arial"/>
                <w:i/>
                <w:iCs/>
              </w:rPr>
              <w:t>.</w:t>
            </w:r>
            <w:r w:rsidRPr="003824BE">
              <w:rPr>
                <w:rFonts w:ascii="Cambria" w:hAnsi="Cambria" w:cstheme="minorHAnsi"/>
              </w:rPr>
              <w:t xml:space="preserve"> https://doi.org/10.1101/2023.09.12.557327</w:t>
            </w:r>
          </w:p>
        </w:tc>
        <w:tc>
          <w:tcPr>
            <w:tcW w:w="1615" w:type="dxa"/>
          </w:tcPr>
          <w:p w14:paraId="66477F6E" w14:textId="0601374E" w:rsidR="003824BE" w:rsidRDefault="003824BE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in press</w:t>
            </w:r>
          </w:p>
        </w:tc>
      </w:tr>
      <w:tr w:rsidR="0081273F" w14:paraId="79FF757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0ED36F0" w14:textId="7FF397B7" w:rsidR="00293D98" w:rsidRPr="007D3D08" w:rsidRDefault="0081273F" w:rsidP="00293D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</w:t>
            </w:r>
            <w:r>
              <w:rPr>
                <w:rFonts w:ascii="Cambria" w:hAnsi="Cambria" w:cs="Arial"/>
                <w:i/>
                <w:lang w:val="nl-NL"/>
              </w:rPr>
              <w:t>.</w:t>
            </w:r>
            <w:r w:rsidR="00166ECC">
              <w:rPr>
                <w:rFonts w:ascii="Cambria" w:hAnsi="Cambria" w:cs="Arial"/>
                <w:i/>
                <w:lang w:val="nl-NL"/>
              </w:rPr>
              <w:t xml:space="preserve"> 64</w:t>
            </w:r>
            <w:r w:rsidR="00166ECC">
              <w:rPr>
                <w:rFonts w:ascii="Cambria" w:hAnsi="Cambria" w:cs="Arial"/>
                <w:iCs/>
                <w:lang w:val="nl-NL"/>
              </w:rPr>
              <w:t xml:space="preserve">(35). </w:t>
            </w:r>
            <w:r w:rsidR="00166ECC" w:rsidRPr="00FB3252">
              <w:rPr>
                <w:rFonts w:ascii="Cambria" w:hAnsi="Cambria" w:cstheme="minorHAnsi"/>
              </w:rPr>
              <w:t>1–1</w:t>
            </w:r>
            <w:r w:rsidR="00166ECC">
              <w:rPr>
                <w:rFonts w:ascii="Cambria" w:hAnsi="Cambria" w:cstheme="minorHAnsi"/>
              </w:rPr>
              <w:t xml:space="preserve">7. </w:t>
            </w:r>
            <w:hyperlink r:id="rId12" w:history="1">
              <w:r w:rsidR="00293D98" w:rsidRPr="00C06BD1">
                <w:rPr>
                  <w:rStyle w:val="Hyperlink"/>
                </w:rPr>
                <w:t>https://doi.org/10.1007/s00394-024-03514-8</w:t>
              </w:r>
            </w:hyperlink>
          </w:p>
        </w:tc>
        <w:tc>
          <w:tcPr>
            <w:tcW w:w="1615" w:type="dxa"/>
          </w:tcPr>
          <w:p w14:paraId="47614777" w14:textId="4AEF0FF1" w:rsidR="0081273F" w:rsidRDefault="00A41FE5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F3415C" w:rsidRPr="00FB3252" w14:paraId="3467C22A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D54EF0C" w14:textId="7E5989FB" w:rsidR="00F3415C" w:rsidRPr="00AA5660" w:rsidRDefault="00F3415C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. 56</w:t>
            </w:r>
            <w:r>
              <w:rPr>
                <w:rFonts w:ascii="Cambria" w:hAnsi="Cambria" w:cstheme="minorHAnsi"/>
              </w:rPr>
              <w:t>(8), 8330-8348.</w:t>
            </w:r>
            <w:r>
              <w:rPr>
                <w:rFonts w:ascii="Cambria" w:hAnsi="Cambria" w:cstheme="minorHAnsi"/>
                <w:i/>
                <w:iCs/>
              </w:rPr>
              <w:t xml:space="preserve"> </w:t>
            </w:r>
            <w:hyperlink r:id="rId13" w:history="1">
              <w:r w:rsidRPr="00686AB4">
                <w:rPr>
                  <w:rStyle w:val="Hyperlink"/>
                  <w:rFonts w:ascii="Cambria" w:hAnsi="Cambria" w:cstheme="minorHAnsi"/>
                </w:rPr>
                <w:t>https://doi.org/10.3758/s13428-024-02477-2</w:t>
              </w:r>
            </w:hyperlink>
          </w:p>
        </w:tc>
        <w:tc>
          <w:tcPr>
            <w:tcW w:w="1615" w:type="dxa"/>
          </w:tcPr>
          <w:p w14:paraId="2E63595B" w14:textId="665E856B" w:rsidR="00F3415C" w:rsidRDefault="00F3415C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0CA7F7D1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7A9943E" w14:textId="595E6F72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proofErr w:type="spellStart"/>
            <w:r w:rsidRPr="00AA5660">
              <w:rPr>
                <w:rFonts w:ascii="Cambria" w:hAnsi="Cambria" w:cstheme="minorHAnsi"/>
              </w:rPr>
              <w:t>Guérin</w:t>
            </w:r>
            <w:proofErr w:type="spellEnd"/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="006E2B69">
              <w:rPr>
                <w:rFonts w:ascii="Cambria" w:hAnsi="Cambria" w:cs="Arial"/>
              </w:rPr>
              <w:t>Our</w:t>
            </w:r>
            <w:r w:rsidRPr="00AA5660">
              <w:rPr>
                <w:rFonts w:ascii="Cambria" w:hAnsi="Cambria" w:cs="Arial"/>
              </w:rPr>
              <w:t xml:space="preserve">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</w:t>
            </w:r>
            <w:r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, 11</w:t>
            </w:r>
            <w:r w:rsidRPr="00780CDF">
              <w:rPr>
                <w:rFonts w:ascii="Cambria" w:hAnsi="Cambria" w:cs="Arial"/>
                <w:color w:val="222222"/>
                <w:shd w:val="clear" w:color="auto" w:fill="FFFFFF"/>
              </w:rPr>
              <w:t xml:space="preserve">(2), 160-163. </w:t>
            </w:r>
            <w:hyperlink r:id="rId14" w:tgtFrame="_blank" w:history="1">
              <w:r w:rsidRPr="00780CDF">
                <w:rPr>
                  <w:rStyle w:val="Hyperlink"/>
                  <w:rFonts w:ascii="Cambria" w:hAnsi="Cambria" w:cs="Arial"/>
                  <w:shd w:val="clear" w:color="auto" w:fill="FFFFFF"/>
                  <w:lang w:val="en-US"/>
                </w:rPr>
                <w:t>https://doi.org/10.6087/kcse.345</w:t>
              </w:r>
            </w:hyperlink>
          </w:p>
        </w:tc>
        <w:tc>
          <w:tcPr>
            <w:tcW w:w="1615" w:type="dxa"/>
          </w:tcPr>
          <w:p w14:paraId="7FA8E00B" w14:textId="0C883DFF" w:rsidR="00780CDF" w:rsidRPr="00C555E9" w:rsidRDefault="00780CDF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3D239630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5D467C74" w14:textId="7275C72E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</w:t>
            </w:r>
            <w:r w:rsidRPr="00E10790">
              <w:rPr>
                <w:rFonts w:ascii="Cambria" w:hAnsi="Cambria" w:cstheme="minorHAnsi"/>
              </w:rPr>
              <w:t xml:space="preserve">, </w:t>
            </w:r>
            <w:r w:rsidRPr="00780CDF">
              <w:rPr>
                <w:rFonts w:ascii="Cambria" w:hAnsi="Cambria" w:cstheme="minorHAnsi"/>
                <w:i/>
                <w:iCs/>
              </w:rPr>
              <w:t>2</w:t>
            </w:r>
            <w:r w:rsidRPr="00E10790">
              <w:rPr>
                <w:rFonts w:ascii="Cambria" w:hAnsi="Cambria" w:cstheme="minorHAnsi"/>
              </w:rPr>
              <w:t>, 1–20</w:t>
            </w:r>
            <w:r w:rsidRPr="00FB3252">
              <w:rPr>
                <w:rFonts w:ascii="Cambria" w:hAnsi="Cambria" w:cstheme="minorHAnsi"/>
                <w:i/>
                <w:iCs/>
              </w:rPr>
              <w:t>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5" w:tgtFrame="_blank" w:history="1">
              <w:r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742150BF" w14:textId="2B67152A" w:rsidR="00780CDF" w:rsidRDefault="00780CDF" w:rsidP="00780CDF">
            <w:pPr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7C75A15B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7189243D" w14:textId="21A3026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blur and blink: Effects of adaptive attentional scaling on visual awareness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, 117</w:t>
            </w:r>
            <w:r w:rsidRPr="00FB3252">
              <w:rPr>
                <w:rFonts w:ascii="Cambria" w:hAnsi="Cambria" w:cstheme="minorHAnsi"/>
              </w:rPr>
              <w:t xml:space="preserve">(3), 1–15. </w:t>
            </w:r>
            <w:hyperlink r:id="rId16" w:history="1">
              <w:r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35403D1F" w14:textId="3E65DC6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780CDF" w:rsidRPr="00FB3252" w14:paraId="7B47696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41DBB708" w14:textId="11A60A95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FB3252">
              <w:rPr>
                <w:rFonts w:ascii="Cambria" w:hAnsi="Cambria" w:cs="Arial"/>
              </w:rPr>
              <w:t>Effects of gamma-aminobutyric acid on working memory and attention:  A randomized, double-</w:t>
            </w:r>
            <w:proofErr w:type="gramStart"/>
            <w:r w:rsidRPr="00FB3252">
              <w:rPr>
                <w:rFonts w:ascii="Cambria" w:hAnsi="Cambria" w:cs="Arial"/>
              </w:rPr>
              <w:t>blinded,  placebo</w:t>
            </w:r>
            <w:proofErr w:type="gramEnd"/>
            <w:r w:rsidRPr="00FB3252">
              <w:rPr>
                <w:rFonts w:ascii="Cambria" w:hAnsi="Cambria" w:cs="Arial"/>
              </w:rPr>
              <w:t xml:space="preserve">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, 37</w:t>
            </w:r>
            <w:r w:rsidRPr="00FB3252">
              <w:rPr>
                <w:rFonts w:ascii="Cambria" w:hAnsi="Cambria" w:cs="Arial"/>
              </w:rPr>
              <w:t xml:space="preserve">(6), 554–565. </w:t>
            </w:r>
            <w:hyperlink r:id="rId17" w:history="1">
              <w:r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15" w:type="dxa"/>
          </w:tcPr>
          <w:p w14:paraId="25099289" w14:textId="654A3A9C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1A258761" w14:textId="77777777" w:rsidTr="0081273F">
        <w:tc>
          <w:tcPr>
            <w:tcW w:w="9175" w:type="dxa"/>
          </w:tcPr>
          <w:p w14:paraId="5D7AFF66" w14:textId="727D8992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18" w:history="1">
              <w:r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52A4DFAB" w14:textId="69A49AE5" w:rsidR="00780CDF" w:rsidRPr="00FB3252" w:rsidRDefault="00780CDF" w:rsidP="00780CD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73BA6896" w14:textId="77777777" w:rsidTr="0081273F">
        <w:tc>
          <w:tcPr>
            <w:tcW w:w="9175" w:type="dxa"/>
          </w:tcPr>
          <w:p w14:paraId="2CC74910" w14:textId="181257D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 xml:space="preserve">Journal of Experimental </w:t>
            </w:r>
            <w:r w:rsidR="003E3EAF">
              <w:rPr>
                <w:rFonts w:ascii="Cambria" w:hAnsi="Cambria" w:cs="Arial"/>
                <w:i/>
              </w:rPr>
              <w:t>P</w:t>
            </w:r>
            <w:r w:rsidRPr="00FB3252">
              <w:rPr>
                <w:rFonts w:ascii="Cambria" w:hAnsi="Cambria" w:cs="Arial"/>
                <w:i/>
              </w:rPr>
              <w:t>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19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744AC6D2" w14:textId="7B37D6D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44A18FFA" w14:textId="77777777" w:rsidTr="0081273F">
        <w:tc>
          <w:tcPr>
            <w:tcW w:w="9175" w:type="dxa"/>
          </w:tcPr>
          <w:p w14:paraId="093BAB89" w14:textId="313507D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20" w:history="1">
              <w:r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51304A5C" w14:textId="28CA90CB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655FBB7F" w14:textId="77777777" w:rsidTr="0081273F">
        <w:tc>
          <w:tcPr>
            <w:tcW w:w="9175" w:type="dxa"/>
          </w:tcPr>
          <w:p w14:paraId="514B3DE6" w14:textId="64D7025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1" w:history="1">
              <w:r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4E9280B0" w14:textId="10D2741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0215EC73" w14:textId="77777777" w:rsidTr="0081273F">
        <w:tc>
          <w:tcPr>
            <w:tcW w:w="9175" w:type="dxa"/>
          </w:tcPr>
          <w:p w14:paraId="440D64A7" w14:textId="55607E8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2" w:history="1">
              <w:r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50DB248C" w14:textId="2716603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780CDF" w:rsidRPr="00FB3252" w14:paraId="52D7603D" w14:textId="77777777" w:rsidTr="0081273F">
        <w:tc>
          <w:tcPr>
            <w:tcW w:w="9175" w:type="dxa"/>
          </w:tcPr>
          <w:p w14:paraId="1E1CA63C" w14:textId="727B943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3" w:history="1">
              <w:r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4C2216F4" w14:textId="781E5396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780CDF" w:rsidRPr="00FB3252" w14:paraId="3498E7B3" w14:textId="77777777" w:rsidTr="0081273F">
        <w:tc>
          <w:tcPr>
            <w:tcW w:w="9175" w:type="dxa"/>
          </w:tcPr>
          <w:p w14:paraId="2B93D695" w14:textId="59E6EAB9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4" w:history="1">
              <w:r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19BE479" w14:textId="2A1D2BF3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780CDF" w:rsidRPr="00FB3252" w14:paraId="30BC9B45" w14:textId="77777777" w:rsidTr="0081273F">
        <w:tc>
          <w:tcPr>
            <w:tcW w:w="9175" w:type="dxa"/>
          </w:tcPr>
          <w:p w14:paraId="68FD8D86" w14:textId="782844ED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5" w:history="1">
              <w:r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622B432A" w14:textId="7986FD4E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2C00DF2E" w14:textId="77777777" w:rsidR="003C5959" w:rsidRDefault="003C5959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</w:p>
    <w:p w14:paraId="65F6F8ED" w14:textId="0659543A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Book</w:t>
      </w:r>
      <w:r w:rsidR="00125336">
        <w:rPr>
          <w:rFonts w:ascii="Cambria" w:eastAsia="Calibri" w:hAnsi="Cambria" w:cs="Arial"/>
          <w:b/>
          <w:iCs/>
          <w:sz w:val="24"/>
          <w:szCs w:val="24"/>
          <w:u w:val="singl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6890BA6F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53AF81A7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1D1D968C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1727EE21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1C126B48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1656D34D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>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lastRenderedPageBreak/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lastRenderedPageBreak/>
              <w:t>12/2009</w:t>
            </w:r>
          </w:p>
        </w:tc>
      </w:tr>
    </w:tbl>
    <w:p w14:paraId="0A32DA97" w14:textId="048C8D6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51A89" w14:paraId="149A0E7B" w14:textId="77777777" w:rsidTr="00E67A2B">
        <w:tc>
          <w:tcPr>
            <w:tcW w:w="9175" w:type="dxa"/>
          </w:tcPr>
          <w:p w14:paraId="50BEC501" w14:textId="0677ED8E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proofErr w:type="gramStart"/>
            <w:r w:rsidR="002B6C5E" w:rsidRPr="002B6C5E">
              <w:rPr>
                <w:rFonts w:ascii="Cambria" w:hAnsi="Cambria" w:cs="Arial"/>
                <w:i/>
                <w:iCs/>
              </w:rPr>
              <w:t>On</w:t>
            </w:r>
            <w:proofErr w:type="gramEnd"/>
            <w:r w:rsidR="002B6C5E" w:rsidRPr="002B6C5E">
              <w:rPr>
                <w:rFonts w:ascii="Cambria" w:hAnsi="Cambria" w:cs="Arial"/>
                <w:i/>
                <w:iCs/>
              </w:rPr>
              <w:t xml:space="preserve"> Vision 2024</w:t>
            </w:r>
            <w:r w:rsidR="002B6C5E">
              <w:rPr>
                <w:rFonts w:ascii="Cambria" w:hAnsi="Cambria" w:cs="Arial"/>
                <w:i/>
                <w:iCs/>
              </w:rPr>
              <w:t xml:space="preserve">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64CD9545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The Vision Sciences Society Meeting </w:t>
            </w:r>
            <w:proofErr w:type="gramStart"/>
            <w:r>
              <w:rPr>
                <w:rFonts w:ascii="Cambria" w:eastAsia="Calibri" w:hAnsi="Cambria" w:cs="Arial"/>
                <w:i/>
                <w:iCs/>
              </w:rPr>
              <w:t xml:space="preserve">2024 </w:t>
            </w:r>
            <w:r w:rsidRPr="00BB1F46">
              <w:rPr>
                <w:rFonts w:ascii="Cambria" w:eastAsia="Calibri" w:hAnsi="Cambria" w:cs="Arial"/>
              </w:rPr>
              <w:t xml:space="preserve"> in</w:t>
            </w:r>
            <w:proofErr w:type="gramEnd"/>
            <w:r w:rsidRPr="00BB1F46">
              <w:rPr>
                <w:rFonts w:ascii="Cambria" w:eastAsia="Calibri" w:hAnsi="Cambria" w:cs="Arial"/>
              </w:rPr>
              <w:t xml:space="preserve">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7CA20222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2739050C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63223B3C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</w:t>
            </w:r>
            <w:r w:rsidR="003B1000">
              <w:rPr>
                <w:rFonts w:ascii="Cambria" w:hAnsi="Cambria" w:cs="Arial"/>
                <w:i/>
                <w:iCs/>
              </w:rPr>
              <w:t>nd</w:t>
            </w:r>
            <w:r w:rsidRPr="00800F6F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632F2BEF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</w:t>
            </w:r>
            <w:r w:rsidR="003B1000">
              <w:rPr>
                <w:rFonts w:ascii="Cambria" w:hAnsi="Cambria" w:cs="Arial"/>
                <w:i/>
                <w:iCs/>
              </w:rPr>
              <w:t>nd</w:t>
            </w:r>
            <w:r w:rsidRPr="00800F6F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E38DBD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lastRenderedPageBreak/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>, D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071B25">
              <w:rPr>
                <w:rFonts w:ascii="Cambria" w:hAnsi="Cambria" w:cs="Arial"/>
                <w:lang w:val="en-US"/>
              </w:rPr>
              <w:t xml:space="preserve">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744647B3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0C52E30D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</w:t>
            </w:r>
            <w:r w:rsidR="003E3EAF">
              <w:rPr>
                <w:rFonts w:ascii="Cambria" w:hAnsi="Cambria" w:cs="Arial"/>
              </w:rPr>
              <w:t>,’</w:t>
            </w:r>
            <w:r w:rsidRPr="002F55C6">
              <w:rPr>
                <w:rFonts w:ascii="Cambria" w:hAnsi="Cambria" w:cs="Arial"/>
              </w:rPr>
              <w:t xml:space="preserve">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62DD181A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r w:rsidR="003E3EAF">
              <w:rPr>
                <w:rFonts w:ascii="Cambria" w:hAnsi="Cambria"/>
                <w:iCs/>
                <w:sz w:val="22"/>
                <w:szCs w:val="22"/>
              </w:rPr>
              <w:t xml:space="preserve">the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6973AA69" w14:textId="7E4C503D" w:rsidR="0067050B" w:rsidRDefault="0067050B" w:rsidP="0067050B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lastRenderedPageBreak/>
        <w:t xml:space="preserve">PEER REVIEW </w:t>
      </w:r>
      <w:r w:rsidR="00432731">
        <w:rPr>
          <w:rFonts w:ascii="Cambria" w:hAnsi="Cambria"/>
          <w:b/>
          <w:bCs/>
          <w:sz w:val="26"/>
          <w:szCs w:val="26"/>
        </w:rPr>
        <w:t>&amp;</w:t>
      </w:r>
      <w:r>
        <w:rPr>
          <w:rFonts w:ascii="Cambria" w:hAnsi="Cambria"/>
          <w:b/>
          <w:bCs/>
          <w:sz w:val="26"/>
          <w:szCs w:val="26"/>
        </w:rPr>
        <w:t xml:space="preserve"> EDITORIAL CONTRIBUTIONS</w:t>
      </w:r>
    </w:p>
    <w:p w14:paraId="155D5E6E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7777E12A" w14:textId="77777777" w:rsidTr="00973846">
        <w:tc>
          <w:tcPr>
            <w:tcW w:w="9175" w:type="dxa"/>
          </w:tcPr>
          <w:p w14:paraId="39FC6519" w14:textId="77777777" w:rsidR="0067050B" w:rsidRPr="005E1C65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22BF4055" w14:textId="77777777" w:rsidR="0067050B" w:rsidRPr="005E1C65" w:rsidRDefault="0067050B" w:rsidP="0097384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1E13C4F6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4D05F341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>
        <w:rPr>
          <w:rFonts w:ascii="Cambria" w:hAnsi="Cambria"/>
          <w:b/>
          <w:bCs/>
          <w:iCs/>
          <w:sz w:val="24"/>
          <w:szCs w:val="24"/>
          <w:u w:val="single"/>
        </w:rPr>
        <w:t>Grant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69CCECAB" w14:textId="77777777" w:rsidTr="00973846">
        <w:tc>
          <w:tcPr>
            <w:tcW w:w="9175" w:type="dxa"/>
          </w:tcPr>
          <w:p w14:paraId="7851ED23" w14:textId="78EC5012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67050B">
              <w:rPr>
                <w:rFonts w:ascii="Cambria" w:hAnsi="Cambria"/>
                <w:bCs/>
                <w:iCs/>
              </w:rPr>
              <w:t>National Science Foundation (NSF)</w:t>
            </w:r>
            <w:r w:rsidR="001B3F9A">
              <w:rPr>
                <w:rFonts w:ascii="Cambria" w:hAnsi="Cambria"/>
                <w:bCs/>
                <w:iCs/>
              </w:rPr>
              <w:t>, USA</w:t>
            </w:r>
          </w:p>
        </w:tc>
        <w:tc>
          <w:tcPr>
            <w:tcW w:w="1615" w:type="dxa"/>
          </w:tcPr>
          <w:p w14:paraId="7A034076" w14:textId="77777777" w:rsidR="0067050B" w:rsidRPr="0067050B" w:rsidRDefault="0067050B" w:rsidP="00973846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4</w:t>
            </w:r>
          </w:p>
        </w:tc>
      </w:tr>
    </w:tbl>
    <w:p w14:paraId="75A05B6C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67050B">
        <w:rPr>
          <w:rFonts w:ascii="Cambria" w:hAnsi="Cambria"/>
          <w:b/>
          <w:bCs/>
          <w:iCs/>
          <w:sz w:val="24"/>
          <w:szCs w:val="24"/>
          <w:u w:val="single"/>
        </w:rPr>
        <w:t>Journal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3F4ADE88" w14:textId="77777777" w:rsidTr="00973846">
        <w:tc>
          <w:tcPr>
            <w:tcW w:w="9175" w:type="dxa"/>
          </w:tcPr>
          <w:p w14:paraId="23E02F61" w14:textId="77777777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Attention, Perception, &amp; Psychophysics</w:t>
            </w:r>
          </w:p>
        </w:tc>
        <w:tc>
          <w:tcPr>
            <w:tcW w:w="1615" w:type="dxa"/>
          </w:tcPr>
          <w:p w14:paraId="6A865A80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6E7293C" w14:textId="77777777" w:rsidTr="00973846">
        <w:tc>
          <w:tcPr>
            <w:tcW w:w="9175" w:type="dxa"/>
          </w:tcPr>
          <w:p w14:paraId="3647CED0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Acta </w:t>
            </w:r>
            <w:proofErr w:type="spellStart"/>
            <w:r>
              <w:rPr>
                <w:rFonts w:ascii="Cambria" w:hAnsi="Cambria"/>
                <w:bCs/>
              </w:rPr>
              <w:t>Psychologica</w:t>
            </w:r>
            <w:proofErr w:type="spellEnd"/>
          </w:p>
        </w:tc>
        <w:tc>
          <w:tcPr>
            <w:tcW w:w="1615" w:type="dxa"/>
          </w:tcPr>
          <w:p w14:paraId="7BD5DF5F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B25DF62" w14:textId="77777777" w:rsidTr="00973846">
        <w:tc>
          <w:tcPr>
            <w:tcW w:w="9175" w:type="dxa"/>
          </w:tcPr>
          <w:p w14:paraId="7D25C806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Journal of Cognition</w:t>
            </w:r>
          </w:p>
        </w:tc>
        <w:tc>
          <w:tcPr>
            <w:tcW w:w="1615" w:type="dxa"/>
          </w:tcPr>
          <w:p w14:paraId="2D77773B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4318AC">
      <w:footerReference w:type="default" r:id="rId26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A05B80" w14:textId="77777777" w:rsidR="00A20AC1" w:rsidRDefault="00A20AC1" w:rsidP="009E1FEB">
      <w:pPr>
        <w:spacing w:after="0" w:line="240" w:lineRule="auto"/>
      </w:pPr>
      <w:r>
        <w:separator/>
      </w:r>
    </w:p>
  </w:endnote>
  <w:endnote w:type="continuationSeparator" w:id="0">
    <w:p w14:paraId="1498589C" w14:textId="77777777" w:rsidR="00A20AC1" w:rsidRDefault="00A20AC1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54808C" w14:textId="77777777" w:rsidR="00A20AC1" w:rsidRDefault="00A20AC1" w:rsidP="009E1FEB">
      <w:pPr>
        <w:spacing w:after="0" w:line="240" w:lineRule="auto"/>
      </w:pPr>
      <w:r>
        <w:separator/>
      </w:r>
    </w:p>
  </w:footnote>
  <w:footnote w:type="continuationSeparator" w:id="0">
    <w:p w14:paraId="2BC7E871" w14:textId="77777777" w:rsidR="00A20AC1" w:rsidRDefault="00A20AC1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DCpBQDRhmhcLgAAAA=="/>
  </w:docVars>
  <w:rsids>
    <w:rsidRoot w:val="00E32A7D"/>
    <w:rsid w:val="000019E6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03BF"/>
    <w:rsid w:val="0004518B"/>
    <w:rsid w:val="000454C9"/>
    <w:rsid w:val="00046CD5"/>
    <w:rsid w:val="00050D00"/>
    <w:rsid w:val="0005100E"/>
    <w:rsid w:val="00067D6B"/>
    <w:rsid w:val="00070D8D"/>
    <w:rsid w:val="000723E5"/>
    <w:rsid w:val="00072603"/>
    <w:rsid w:val="000736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5336"/>
    <w:rsid w:val="00127904"/>
    <w:rsid w:val="00130767"/>
    <w:rsid w:val="00130BAC"/>
    <w:rsid w:val="00131D56"/>
    <w:rsid w:val="00133F4C"/>
    <w:rsid w:val="001346AA"/>
    <w:rsid w:val="00137D15"/>
    <w:rsid w:val="001462A5"/>
    <w:rsid w:val="001532D5"/>
    <w:rsid w:val="00160320"/>
    <w:rsid w:val="001609D3"/>
    <w:rsid w:val="0016268D"/>
    <w:rsid w:val="00166ECC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0916"/>
    <w:rsid w:val="001B3F9A"/>
    <w:rsid w:val="001B5213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63BE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44D95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93D98"/>
    <w:rsid w:val="002A1BD0"/>
    <w:rsid w:val="002A427B"/>
    <w:rsid w:val="002A625E"/>
    <w:rsid w:val="002B22EB"/>
    <w:rsid w:val="002B320A"/>
    <w:rsid w:val="002B6C5E"/>
    <w:rsid w:val="002C268A"/>
    <w:rsid w:val="002C2738"/>
    <w:rsid w:val="002C45EA"/>
    <w:rsid w:val="002D0C7B"/>
    <w:rsid w:val="002D1F90"/>
    <w:rsid w:val="002D3DF3"/>
    <w:rsid w:val="002D5F83"/>
    <w:rsid w:val="002E5D74"/>
    <w:rsid w:val="002E5D9C"/>
    <w:rsid w:val="002F00CE"/>
    <w:rsid w:val="002F29D2"/>
    <w:rsid w:val="002F55C6"/>
    <w:rsid w:val="003017BB"/>
    <w:rsid w:val="00311F80"/>
    <w:rsid w:val="00312815"/>
    <w:rsid w:val="003136CB"/>
    <w:rsid w:val="00314442"/>
    <w:rsid w:val="00314C05"/>
    <w:rsid w:val="003164A7"/>
    <w:rsid w:val="00316AFA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62A17"/>
    <w:rsid w:val="00371BD2"/>
    <w:rsid w:val="00374BAD"/>
    <w:rsid w:val="00377E4A"/>
    <w:rsid w:val="00380951"/>
    <w:rsid w:val="00381BE9"/>
    <w:rsid w:val="003824BE"/>
    <w:rsid w:val="00390006"/>
    <w:rsid w:val="003A4632"/>
    <w:rsid w:val="003A492D"/>
    <w:rsid w:val="003A76DD"/>
    <w:rsid w:val="003A779D"/>
    <w:rsid w:val="003B1000"/>
    <w:rsid w:val="003B2273"/>
    <w:rsid w:val="003B3FB1"/>
    <w:rsid w:val="003C0563"/>
    <w:rsid w:val="003C3BAD"/>
    <w:rsid w:val="003C4473"/>
    <w:rsid w:val="003C54C0"/>
    <w:rsid w:val="003C5959"/>
    <w:rsid w:val="003C7852"/>
    <w:rsid w:val="003C7924"/>
    <w:rsid w:val="003D050F"/>
    <w:rsid w:val="003D77D6"/>
    <w:rsid w:val="003D7AF9"/>
    <w:rsid w:val="003D7B29"/>
    <w:rsid w:val="003E25BD"/>
    <w:rsid w:val="003E3EAF"/>
    <w:rsid w:val="003F2565"/>
    <w:rsid w:val="003F3C92"/>
    <w:rsid w:val="00400877"/>
    <w:rsid w:val="00410F0E"/>
    <w:rsid w:val="00412B5F"/>
    <w:rsid w:val="0041594F"/>
    <w:rsid w:val="00426149"/>
    <w:rsid w:val="00427307"/>
    <w:rsid w:val="004303EB"/>
    <w:rsid w:val="004318AC"/>
    <w:rsid w:val="00432731"/>
    <w:rsid w:val="00433CB4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3205"/>
    <w:rsid w:val="004747B5"/>
    <w:rsid w:val="0047670C"/>
    <w:rsid w:val="00481B4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5AD"/>
    <w:rsid w:val="00543E8F"/>
    <w:rsid w:val="00545253"/>
    <w:rsid w:val="00545285"/>
    <w:rsid w:val="00545A89"/>
    <w:rsid w:val="005462FD"/>
    <w:rsid w:val="0054751F"/>
    <w:rsid w:val="00554AF1"/>
    <w:rsid w:val="00554C1D"/>
    <w:rsid w:val="00555661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2E9E"/>
    <w:rsid w:val="005C7E77"/>
    <w:rsid w:val="005D2E3F"/>
    <w:rsid w:val="005D69C5"/>
    <w:rsid w:val="005D79C1"/>
    <w:rsid w:val="005E1C65"/>
    <w:rsid w:val="005F22B0"/>
    <w:rsid w:val="005F4F46"/>
    <w:rsid w:val="005F5137"/>
    <w:rsid w:val="005F7C58"/>
    <w:rsid w:val="006032EA"/>
    <w:rsid w:val="00610A9E"/>
    <w:rsid w:val="00613238"/>
    <w:rsid w:val="00621982"/>
    <w:rsid w:val="00622060"/>
    <w:rsid w:val="00622818"/>
    <w:rsid w:val="00630946"/>
    <w:rsid w:val="0063385A"/>
    <w:rsid w:val="006348E7"/>
    <w:rsid w:val="00636257"/>
    <w:rsid w:val="00636379"/>
    <w:rsid w:val="006418D6"/>
    <w:rsid w:val="0064246D"/>
    <w:rsid w:val="006526D5"/>
    <w:rsid w:val="00652961"/>
    <w:rsid w:val="006551B2"/>
    <w:rsid w:val="0065704E"/>
    <w:rsid w:val="0066391E"/>
    <w:rsid w:val="006673E0"/>
    <w:rsid w:val="0067050B"/>
    <w:rsid w:val="006726D2"/>
    <w:rsid w:val="00675173"/>
    <w:rsid w:val="00675921"/>
    <w:rsid w:val="006762BF"/>
    <w:rsid w:val="00683DCE"/>
    <w:rsid w:val="0068639A"/>
    <w:rsid w:val="00686AB4"/>
    <w:rsid w:val="0068711D"/>
    <w:rsid w:val="00687E07"/>
    <w:rsid w:val="006926A2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2B69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3351"/>
    <w:rsid w:val="00715E8D"/>
    <w:rsid w:val="00722EFB"/>
    <w:rsid w:val="0072408E"/>
    <w:rsid w:val="0072746E"/>
    <w:rsid w:val="00727E89"/>
    <w:rsid w:val="00745909"/>
    <w:rsid w:val="00745B31"/>
    <w:rsid w:val="0075067B"/>
    <w:rsid w:val="00751A89"/>
    <w:rsid w:val="00751C1E"/>
    <w:rsid w:val="0075595E"/>
    <w:rsid w:val="007578EC"/>
    <w:rsid w:val="00766FBE"/>
    <w:rsid w:val="00771609"/>
    <w:rsid w:val="00772D5A"/>
    <w:rsid w:val="00773CF1"/>
    <w:rsid w:val="0077512E"/>
    <w:rsid w:val="00780CDF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2FC6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E7022"/>
    <w:rsid w:val="007F568B"/>
    <w:rsid w:val="007F6B70"/>
    <w:rsid w:val="007F6ECB"/>
    <w:rsid w:val="00800F6F"/>
    <w:rsid w:val="00801A40"/>
    <w:rsid w:val="0080560D"/>
    <w:rsid w:val="0081273F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2628"/>
    <w:rsid w:val="0084320C"/>
    <w:rsid w:val="00846492"/>
    <w:rsid w:val="00852078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8F7BD1"/>
    <w:rsid w:val="00900CE2"/>
    <w:rsid w:val="00901EB1"/>
    <w:rsid w:val="0091376E"/>
    <w:rsid w:val="009139B2"/>
    <w:rsid w:val="00914A23"/>
    <w:rsid w:val="00916874"/>
    <w:rsid w:val="00917A6D"/>
    <w:rsid w:val="00924E37"/>
    <w:rsid w:val="009270A8"/>
    <w:rsid w:val="00927592"/>
    <w:rsid w:val="00934BA8"/>
    <w:rsid w:val="0093729B"/>
    <w:rsid w:val="00955BD5"/>
    <w:rsid w:val="00956810"/>
    <w:rsid w:val="009568A3"/>
    <w:rsid w:val="009612D5"/>
    <w:rsid w:val="00961FA8"/>
    <w:rsid w:val="009671F7"/>
    <w:rsid w:val="00974D8C"/>
    <w:rsid w:val="0098371B"/>
    <w:rsid w:val="00984094"/>
    <w:rsid w:val="00985972"/>
    <w:rsid w:val="0098795E"/>
    <w:rsid w:val="009A2A3F"/>
    <w:rsid w:val="009A46BA"/>
    <w:rsid w:val="009A472E"/>
    <w:rsid w:val="009A6620"/>
    <w:rsid w:val="009A6E26"/>
    <w:rsid w:val="009A7CE2"/>
    <w:rsid w:val="009B511F"/>
    <w:rsid w:val="009B65D8"/>
    <w:rsid w:val="009C4EFD"/>
    <w:rsid w:val="009D0179"/>
    <w:rsid w:val="009D34CA"/>
    <w:rsid w:val="009D7083"/>
    <w:rsid w:val="009D72C2"/>
    <w:rsid w:val="009E1FEB"/>
    <w:rsid w:val="009E23A5"/>
    <w:rsid w:val="009E2A4A"/>
    <w:rsid w:val="009E6A24"/>
    <w:rsid w:val="009F397B"/>
    <w:rsid w:val="009F4075"/>
    <w:rsid w:val="009F6F3B"/>
    <w:rsid w:val="009F7FE3"/>
    <w:rsid w:val="00A03873"/>
    <w:rsid w:val="00A04DFB"/>
    <w:rsid w:val="00A20AC1"/>
    <w:rsid w:val="00A21D00"/>
    <w:rsid w:val="00A23169"/>
    <w:rsid w:val="00A24382"/>
    <w:rsid w:val="00A244E6"/>
    <w:rsid w:val="00A27706"/>
    <w:rsid w:val="00A3432C"/>
    <w:rsid w:val="00A40DB5"/>
    <w:rsid w:val="00A41FE5"/>
    <w:rsid w:val="00A61FED"/>
    <w:rsid w:val="00A63633"/>
    <w:rsid w:val="00A65EA0"/>
    <w:rsid w:val="00A671D6"/>
    <w:rsid w:val="00A72E9C"/>
    <w:rsid w:val="00A753D5"/>
    <w:rsid w:val="00A807BC"/>
    <w:rsid w:val="00A840DC"/>
    <w:rsid w:val="00A87B50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0DF5"/>
    <w:rsid w:val="00B11DE7"/>
    <w:rsid w:val="00B220BC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65A98"/>
    <w:rsid w:val="00B8360E"/>
    <w:rsid w:val="00B86148"/>
    <w:rsid w:val="00B87E5B"/>
    <w:rsid w:val="00B958BC"/>
    <w:rsid w:val="00B95BFB"/>
    <w:rsid w:val="00BA0BE1"/>
    <w:rsid w:val="00BA17D5"/>
    <w:rsid w:val="00BA45C2"/>
    <w:rsid w:val="00BA6604"/>
    <w:rsid w:val="00BA6CAF"/>
    <w:rsid w:val="00BA75A2"/>
    <w:rsid w:val="00BB1F46"/>
    <w:rsid w:val="00BB3CD7"/>
    <w:rsid w:val="00BB44B8"/>
    <w:rsid w:val="00BC1032"/>
    <w:rsid w:val="00BC2B90"/>
    <w:rsid w:val="00BC3EB4"/>
    <w:rsid w:val="00BC4371"/>
    <w:rsid w:val="00BC616B"/>
    <w:rsid w:val="00BD27D4"/>
    <w:rsid w:val="00BD5FC6"/>
    <w:rsid w:val="00BD6F6D"/>
    <w:rsid w:val="00BE0021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3FBB"/>
    <w:rsid w:val="00C6536E"/>
    <w:rsid w:val="00C6797E"/>
    <w:rsid w:val="00C7516C"/>
    <w:rsid w:val="00C803E3"/>
    <w:rsid w:val="00C85242"/>
    <w:rsid w:val="00C8613E"/>
    <w:rsid w:val="00CA0760"/>
    <w:rsid w:val="00CA6E94"/>
    <w:rsid w:val="00CB1868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12F4E"/>
    <w:rsid w:val="00D22402"/>
    <w:rsid w:val="00D2662E"/>
    <w:rsid w:val="00D274F2"/>
    <w:rsid w:val="00D322E0"/>
    <w:rsid w:val="00D33727"/>
    <w:rsid w:val="00D407FA"/>
    <w:rsid w:val="00D453FD"/>
    <w:rsid w:val="00D4625C"/>
    <w:rsid w:val="00D471EF"/>
    <w:rsid w:val="00D52950"/>
    <w:rsid w:val="00D53373"/>
    <w:rsid w:val="00D5391F"/>
    <w:rsid w:val="00D57E26"/>
    <w:rsid w:val="00D600BF"/>
    <w:rsid w:val="00D609E7"/>
    <w:rsid w:val="00D62FA0"/>
    <w:rsid w:val="00D63D2D"/>
    <w:rsid w:val="00D81BB1"/>
    <w:rsid w:val="00D8721A"/>
    <w:rsid w:val="00D8762F"/>
    <w:rsid w:val="00D93A7E"/>
    <w:rsid w:val="00D95729"/>
    <w:rsid w:val="00DA17C3"/>
    <w:rsid w:val="00DA5FA6"/>
    <w:rsid w:val="00DA6E47"/>
    <w:rsid w:val="00DB2F97"/>
    <w:rsid w:val="00DB747B"/>
    <w:rsid w:val="00DB74B7"/>
    <w:rsid w:val="00DC019A"/>
    <w:rsid w:val="00DE2244"/>
    <w:rsid w:val="00DE2EED"/>
    <w:rsid w:val="00E05105"/>
    <w:rsid w:val="00E10790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4AA0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C5084"/>
    <w:rsid w:val="00ED743D"/>
    <w:rsid w:val="00EE2A6F"/>
    <w:rsid w:val="00EE4053"/>
    <w:rsid w:val="00EE4B32"/>
    <w:rsid w:val="00EE76B1"/>
    <w:rsid w:val="00EF0E2D"/>
    <w:rsid w:val="00EF32AB"/>
    <w:rsid w:val="00EF349D"/>
    <w:rsid w:val="00F03210"/>
    <w:rsid w:val="00F06EB5"/>
    <w:rsid w:val="00F15249"/>
    <w:rsid w:val="00F17922"/>
    <w:rsid w:val="00F17AA0"/>
    <w:rsid w:val="00F23D3C"/>
    <w:rsid w:val="00F3415C"/>
    <w:rsid w:val="00F3421F"/>
    <w:rsid w:val="00F379A9"/>
    <w:rsid w:val="00F41EF1"/>
    <w:rsid w:val="00F54031"/>
    <w:rsid w:val="00F542F1"/>
    <w:rsid w:val="00F570E5"/>
    <w:rsid w:val="00F60FEE"/>
    <w:rsid w:val="00F6106A"/>
    <w:rsid w:val="00F660A2"/>
    <w:rsid w:val="00F66C8D"/>
    <w:rsid w:val="00F72BE6"/>
    <w:rsid w:val="00F76EC7"/>
    <w:rsid w:val="00F77175"/>
    <w:rsid w:val="00F816AF"/>
    <w:rsid w:val="00F82F83"/>
    <w:rsid w:val="00F87D8F"/>
    <w:rsid w:val="00F90A86"/>
    <w:rsid w:val="00F93EF5"/>
    <w:rsid w:val="00FA39D5"/>
    <w:rsid w:val="00FA4C60"/>
    <w:rsid w:val="00FA7B4B"/>
    <w:rsid w:val="00FB00F6"/>
    <w:rsid w:val="00FB3252"/>
    <w:rsid w:val="00FB70F1"/>
    <w:rsid w:val="00FC4084"/>
    <w:rsid w:val="00FD0398"/>
    <w:rsid w:val="00FD04BC"/>
    <w:rsid w:val="00FD42AB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E70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3758/s13428-024-02477-2" TargetMode="External"/><Relationship Id="rId18" Type="http://schemas.openxmlformats.org/officeDocument/2006/relationships/hyperlink" Target="https://doi.org/10.1111/psyp.14155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doi.org/10.31828/tpy1301996120211203m000043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007/s00394-024-03514-8" TargetMode="External"/><Relationship Id="rId17" Type="http://schemas.openxmlformats.org/officeDocument/2006/relationships/hyperlink" Target="https://doi.org/10.1177/02698811231161579" TargetMode="External"/><Relationship Id="rId25" Type="http://schemas.openxmlformats.org/officeDocument/2006/relationships/hyperlink" Target="https://doi.org/10.3758/s13414-017-1333-6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concog.2023.103627" TargetMode="External"/><Relationship Id="rId20" Type="http://schemas.openxmlformats.org/officeDocument/2006/relationships/hyperlink" Target="https://doi.org/10.1007/s00394-021-02767-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1234/osf.io/evqtn" TargetMode="External"/><Relationship Id="rId24" Type="http://schemas.openxmlformats.org/officeDocument/2006/relationships/hyperlink" Target="https://doi.org/10.1007/s00213-018-4861-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62/imag_a_00173" TargetMode="External"/><Relationship Id="rId23" Type="http://schemas.openxmlformats.org/officeDocument/2006/relationships/hyperlink" Target="https://doi.org/10.1016/j.actpsy.2019.04.002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doi.org/10.1101/2022.09.15.508098" TargetMode="External"/><Relationship Id="rId19" Type="http://schemas.openxmlformats.org/officeDocument/2006/relationships/hyperlink" Target="https://doi.org/10.1037/xge000115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rtyu6" TargetMode="External"/><Relationship Id="rId14" Type="http://schemas.openxmlformats.org/officeDocument/2006/relationships/hyperlink" Target="https://doi.org/10.6087/kcse.345" TargetMode="External"/><Relationship Id="rId22" Type="http://schemas.openxmlformats.org/officeDocument/2006/relationships/hyperlink" Target="https://doi.org/10.5334/joc.127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E3B2DE-B8C2-414E-AD11-666324463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6</Pages>
  <Words>2711</Words>
  <Characters>15455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8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9</cp:revision>
  <cp:lastPrinted>2024-12-30T12:28:00Z</cp:lastPrinted>
  <dcterms:created xsi:type="dcterms:W3CDTF">2024-11-08T09:30:00Z</dcterms:created>
  <dcterms:modified xsi:type="dcterms:W3CDTF">2025-02-05T07:10:00Z</dcterms:modified>
</cp:coreProperties>
</file>